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55E8753E" w:rsidR="00946F39" w:rsidRDefault="00D33A00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455514">
        <w:rPr>
          <w:rFonts w:ascii="Times New Roman" w:eastAsiaTheme="minorEastAsia" w:hAnsi="Times New Roman" w:cs="Times New Roman" w:hint="eastAsia"/>
          <w:bCs/>
          <w:sz w:val="24"/>
          <w:szCs w:val="24"/>
        </w:rPr>
        <w:t>1</w:t>
      </w:r>
      <w:r w:rsidR="0022353A">
        <w:rPr>
          <w:rFonts w:ascii="Times New Roman" w:eastAsiaTheme="minorEastAsia" w:hAnsi="Times New Roman" w:cs="Times New Roman" w:hint="eastAsia"/>
          <w:bCs/>
          <w:sz w:val="24"/>
          <w:szCs w:val="24"/>
        </w:rPr>
        <w:t>2</w:t>
      </w:r>
    </w:p>
    <w:p w14:paraId="02150FBF" w14:textId="4304CE56" w:rsidR="00EF1619" w:rsidRDefault="00C94177" w:rsidP="00680633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In this</w:t>
      </w:r>
      <w:r w:rsidR="003B5418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problem </w:t>
      </w:r>
      <w:proofErr w:type="gramStart"/>
      <w:r w:rsidR="003B5418">
        <w:rPr>
          <w:rFonts w:ascii="Times New Roman" w:eastAsiaTheme="minorEastAsia" w:hAnsi="Times New Roman" w:cs="Times New Roman" w:hint="eastAsia"/>
          <w:bCs/>
          <w:sz w:val="24"/>
          <w:szCs w:val="24"/>
        </w:rPr>
        <w:t>set  we</w:t>
      </w:r>
      <w:proofErr w:type="gramEnd"/>
      <w:r w:rsidR="003B5418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will use the </w:t>
      </w:r>
      <w:proofErr w:type="spellStart"/>
      <w:r w:rsidR="003B5418">
        <w:rPr>
          <w:rFonts w:ascii="Times New Roman" w:eastAsiaTheme="minorEastAsia" w:hAnsi="Times New Roman" w:cs="Times New Roman" w:hint="eastAsia"/>
          <w:bCs/>
          <w:sz w:val="24"/>
          <w:szCs w:val="24"/>
        </w:rPr>
        <w:t>pytorch</w:t>
      </w:r>
      <w:proofErr w:type="spellEnd"/>
      <w:r w:rsidR="003B5418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o implement the neural network and train it.</w:t>
      </w:r>
      <w:r w:rsidR="00680633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We will work with the logistic regression data set from the homework 8:</w:t>
      </w:r>
    </w:p>
    <w:tbl>
      <w:tblPr>
        <w:tblStyle w:val="PlainTable2"/>
        <w:tblW w:w="4671" w:type="dxa"/>
        <w:jc w:val="center"/>
        <w:tblLook w:val="0620" w:firstRow="1" w:lastRow="0" w:firstColumn="0" w:lastColumn="0" w:noHBand="1" w:noVBand="1"/>
      </w:tblPr>
      <w:tblGrid>
        <w:gridCol w:w="1060"/>
        <w:gridCol w:w="718"/>
        <w:gridCol w:w="718"/>
        <w:gridCol w:w="960"/>
        <w:gridCol w:w="546"/>
        <w:gridCol w:w="669"/>
      </w:tblGrid>
      <w:tr w:rsidR="00680633" w:rsidRPr="001D25C9" w14:paraId="76A05BEA" w14:textId="77777777" w:rsidTr="002A6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tcW w:w="1060" w:type="dxa"/>
            <w:noWrap/>
            <w:vAlign w:val="center"/>
            <w:hideMark/>
          </w:tcPr>
          <w:p w14:paraId="196DB50B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</w:rPr>
              <w:t>Metallic</w:t>
            </w:r>
          </w:p>
          <w:p w14:paraId="20C72E7B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color w:val="000000"/>
                <w:sz w:val="22"/>
                <w:szCs w:val="22"/>
              </w:rPr>
              <w:t>y</w:t>
            </w:r>
          </w:p>
        </w:tc>
        <w:tc>
          <w:tcPr>
            <w:tcW w:w="718" w:type="dxa"/>
            <w:noWrap/>
            <w:vAlign w:val="center"/>
            <w:hideMark/>
          </w:tcPr>
          <w:p w14:paraId="144EE31A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</w:rPr>
              <w:t>H%</w:t>
            </w:r>
          </w:p>
          <w:p w14:paraId="316B1BB0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i/>
                <w:iCs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</w:rPr>
              <w:t>x</w:t>
            </w: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718" w:type="dxa"/>
            <w:noWrap/>
            <w:vAlign w:val="center"/>
            <w:hideMark/>
          </w:tcPr>
          <w:p w14:paraId="7511EE19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</w:rPr>
              <w:t>Li%</w:t>
            </w:r>
          </w:p>
          <w:p w14:paraId="4BE83A01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</w:rPr>
              <w:t>x</w:t>
            </w:r>
            <w:r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27061B32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</w:rPr>
              <w:t>Be%</w:t>
            </w:r>
          </w:p>
          <w:p w14:paraId="304E170B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</w:rPr>
              <w:t>x</w:t>
            </w:r>
            <w:r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546" w:type="dxa"/>
            <w:noWrap/>
            <w:vAlign w:val="center"/>
            <w:hideMark/>
          </w:tcPr>
          <w:p w14:paraId="3ED6DE95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669" w:type="dxa"/>
            <w:noWrap/>
            <w:vAlign w:val="center"/>
            <w:hideMark/>
          </w:tcPr>
          <w:p w14:paraId="5425CEF2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</w:rPr>
              <w:t>U%</w:t>
            </w:r>
          </w:p>
          <w:p w14:paraId="49810B6E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</w:rPr>
              <w:t>x</w:t>
            </w:r>
            <w:r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  <w:vertAlign w:val="subscript"/>
              </w:rPr>
              <w:t>79</w:t>
            </w:r>
          </w:p>
        </w:tc>
      </w:tr>
      <w:tr w:rsidR="00680633" w:rsidRPr="001D25C9" w14:paraId="283BEAF3" w14:textId="77777777" w:rsidTr="002A6232">
        <w:trPr>
          <w:trHeight w:val="288"/>
          <w:jc w:val="center"/>
        </w:trPr>
        <w:tc>
          <w:tcPr>
            <w:tcW w:w="1060" w:type="dxa"/>
            <w:noWrap/>
            <w:vAlign w:val="center"/>
            <w:hideMark/>
          </w:tcPr>
          <w:p w14:paraId="00F321DD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8" w:type="dxa"/>
            <w:noWrap/>
            <w:vAlign w:val="center"/>
            <w:hideMark/>
          </w:tcPr>
          <w:p w14:paraId="0A66C686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.4</w:t>
            </w:r>
            <w:r>
              <w:rPr>
                <w:rFonts w:ascii="Aptos Narrow" w:hAnsi="Aptos Narrow" w:hint="eastAsia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8" w:type="dxa"/>
            <w:noWrap/>
            <w:vAlign w:val="center"/>
            <w:hideMark/>
          </w:tcPr>
          <w:p w14:paraId="23DAAEBE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76E6683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546" w:type="dxa"/>
            <w:noWrap/>
            <w:vAlign w:val="center"/>
            <w:hideMark/>
          </w:tcPr>
          <w:p w14:paraId="015F6342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669" w:type="dxa"/>
            <w:noWrap/>
            <w:vAlign w:val="center"/>
            <w:hideMark/>
          </w:tcPr>
          <w:p w14:paraId="436F8486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680633" w:rsidRPr="001D25C9" w14:paraId="3A9582E0" w14:textId="77777777" w:rsidTr="002A6232">
        <w:trPr>
          <w:trHeight w:val="288"/>
          <w:jc w:val="center"/>
        </w:trPr>
        <w:tc>
          <w:tcPr>
            <w:tcW w:w="1060" w:type="dxa"/>
            <w:noWrap/>
            <w:vAlign w:val="center"/>
            <w:hideMark/>
          </w:tcPr>
          <w:p w14:paraId="1DB146F1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718" w:type="dxa"/>
            <w:noWrap/>
            <w:vAlign w:val="center"/>
            <w:hideMark/>
          </w:tcPr>
          <w:p w14:paraId="34FB5D26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718" w:type="dxa"/>
            <w:noWrap/>
            <w:vAlign w:val="center"/>
            <w:hideMark/>
          </w:tcPr>
          <w:p w14:paraId="2A314D3A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06C7C6B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546" w:type="dxa"/>
            <w:noWrap/>
            <w:vAlign w:val="center"/>
            <w:hideMark/>
          </w:tcPr>
          <w:p w14:paraId="1CEDE040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669" w:type="dxa"/>
            <w:noWrap/>
            <w:vAlign w:val="center"/>
            <w:hideMark/>
          </w:tcPr>
          <w:p w14:paraId="6CC0C6BF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680633" w:rsidRPr="001D25C9" w14:paraId="5BA4CBCA" w14:textId="77777777" w:rsidTr="002A6232">
        <w:trPr>
          <w:trHeight w:val="288"/>
          <w:jc w:val="center"/>
        </w:trPr>
        <w:tc>
          <w:tcPr>
            <w:tcW w:w="1060" w:type="dxa"/>
            <w:noWrap/>
            <w:vAlign w:val="center"/>
            <w:hideMark/>
          </w:tcPr>
          <w:p w14:paraId="14CA9E06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718" w:type="dxa"/>
            <w:noWrap/>
            <w:vAlign w:val="center"/>
            <w:hideMark/>
          </w:tcPr>
          <w:p w14:paraId="3C1D0D11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718" w:type="dxa"/>
            <w:noWrap/>
            <w:vAlign w:val="center"/>
            <w:hideMark/>
          </w:tcPr>
          <w:p w14:paraId="418B2A8E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.0</w:t>
            </w:r>
            <w:r>
              <w:rPr>
                <w:rFonts w:ascii="Aptos Narrow" w:hAnsi="Aptos Narrow" w:hint="eastAsia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12EC5A36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546" w:type="dxa"/>
            <w:noWrap/>
            <w:vAlign w:val="center"/>
            <w:hideMark/>
          </w:tcPr>
          <w:p w14:paraId="104D8E2E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669" w:type="dxa"/>
            <w:noWrap/>
            <w:vAlign w:val="center"/>
            <w:hideMark/>
          </w:tcPr>
          <w:p w14:paraId="0A5435E8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680633" w:rsidRPr="001D25C9" w14:paraId="14E6AFF5" w14:textId="77777777" w:rsidTr="002A6232">
        <w:trPr>
          <w:trHeight w:val="288"/>
          <w:jc w:val="center"/>
        </w:trPr>
        <w:tc>
          <w:tcPr>
            <w:tcW w:w="1060" w:type="dxa"/>
            <w:noWrap/>
            <w:vAlign w:val="center"/>
          </w:tcPr>
          <w:p w14:paraId="5C2ADB4C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718" w:type="dxa"/>
            <w:noWrap/>
            <w:vAlign w:val="center"/>
          </w:tcPr>
          <w:p w14:paraId="732BE76B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718" w:type="dxa"/>
            <w:noWrap/>
            <w:vAlign w:val="center"/>
          </w:tcPr>
          <w:p w14:paraId="7659FAE4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960" w:type="dxa"/>
            <w:noWrap/>
            <w:vAlign w:val="center"/>
          </w:tcPr>
          <w:p w14:paraId="74FAE2F4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546" w:type="dxa"/>
            <w:noWrap/>
            <w:vAlign w:val="center"/>
          </w:tcPr>
          <w:p w14:paraId="57E19AA8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669" w:type="dxa"/>
            <w:noWrap/>
            <w:vAlign w:val="center"/>
          </w:tcPr>
          <w:p w14:paraId="04F70E27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</w:tr>
    </w:tbl>
    <w:p w14:paraId="6659ADCE" w14:textId="77777777" w:rsidR="00680633" w:rsidRPr="00680633" w:rsidRDefault="00680633" w:rsidP="00EF1619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4BE23F7D" w14:textId="656E0A16" w:rsidR="00680633" w:rsidRDefault="00680633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he full data can be downloaded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from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he weekly learning menu named "HW1</w:t>
      </w:r>
      <w:r w:rsidR="00E449B9">
        <w:rPr>
          <w:rFonts w:ascii="Times New Roman" w:eastAsiaTheme="minorEastAsia" w:hAnsi="Times New Roman" w:cs="Times New Roman" w:hint="eastAsia"/>
          <w:bCs/>
          <w:sz w:val="24"/>
          <w:szCs w:val="24"/>
        </w:rPr>
        <w:t>2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csv." To upload </w:t>
      </w:r>
      <w:bookmarkStart w:id="0" w:name="_Hlk162255452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he csv file </w:t>
      </w:r>
      <w:bookmarkEnd w:id="0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o Google </w:t>
      </w:r>
      <w:proofErr w:type="spellStart"/>
      <w:r w:rsidR="004E4813">
        <w:rPr>
          <w:rFonts w:ascii="Times New Roman" w:eastAsiaTheme="minorEastAsia" w:hAnsi="Times New Roman" w:cs="Times New Roman" w:hint="eastAsia"/>
          <w:bCs/>
          <w:sz w:val="24"/>
          <w:szCs w:val="24"/>
        </w:rPr>
        <w:t>C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olab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, Follow the following steps:</w:t>
      </w:r>
    </w:p>
    <w:p w14:paraId="41AA7627" w14:textId="77777777" w:rsidR="00680633" w:rsidRDefault="00680633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noProof/>
          <w:sz w:val="24"/>
          <w:szCs w:val="24"/>
        </w:rPr>
        <w:drawing>
          <wp:inline distT="0" distB="0" distL="0" distR="0" wp14:anchorId="4383848B" wp14:editId="770AA555">
            <wp:extent cx="4312920" cy="1794850"/>
            <wp:effectExtent l="0" t="0" r="0" b="0"/>
            <wp:docPr id="17044723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472314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804" cy="18010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39E1A5" w14:textId="77777777" w:rsidR="0048418F" w:rsidRDefault="0048418F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78E3437D" w14:textId="0B1D2AFC" w:rsidR="0048418F" w:rsidRDefault="0048418F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The model we will implement in this work is:</w:t>
      </w:r>
    </w:p>
    <w:p w14:paraId="1395BA1A" w14:textId="50D97A90" w:rsidR="0048418F" w:rsidRDefault="000E4CE5" w:rsidP="0048418F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noProof/>
          <w:sz w:val="24"/>
          <w:szCs w:val="24"/>
        </w:rPr>
        <w:drawing>
          <wp:inline distT="0" distB="0" distL="0" distR="0" wp14:anchorId="28E7D5CA" wp14:editId="78C1852E">
            <wp:extent cx="3483659" cy="2760345"/>
            <wp:effectExtent l="0" t="0" r="0" b="0"/>
            <wp:docPr id="1742151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381" cy="27640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5B5798" w14:textId="02E1D226" w:rsidR="0048418F" w:rsidRPr="000B5423" w:rsidRDefault="0048418F" w:rsidP="0048418F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Figure 1. The neural network model</w:t>
      </w:r>
      <w:r w:rsidR="000E4CE5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o implement in this practice.</w:t>
      </w:r>
    </w:p>
    <w:p w14:paraId="02461827" w14:textId="77777777" w:rsidR="00455DE3" w:rsidRDefault="00455DE3" w:rsidP="00455DE3">
      <w:pPr>
        <w:pStyle w:val="ListParagraph"/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F4039CB" w14:textId="7C036AF6" w:rsidR="00DD2638" w:rsidRDefault="00736F04" w:rsidP="00DD2638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>Let's load the data set and convert it to torch tensor by</w:t>
      </w:r>
      <w:r w:rsidR="009E2E03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proofErr w:type="gramStart"/>
      <w:r w:rsidR="009E2E03">
        <w:rPr>
          <w:rFonts w:ascii="Times New Roman" w:eastAsiaTheme="minorEastAsia" w:hAnsi="Times New Roman" w:cs="Times New Roman" w:hint="eastAsia"/>
          <w:bCs/>
          <w:sz w:val="24"/>
          <w:szCs w:val="24"/>
        </w:rPr>
        <w:t>filling</w:t>
      </w:r>
      <w:proofErr w:type="gramEnd"/>
      <w:r w:rsidR="009E2E03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he code between "### START CODE HERE ###" and "</w:t>
      </w:r>
      <w:r w:rsidR="009E2E03" w:rsidRPr="009E2E03">
        <w:rPr>
          <w:rFonts w:ascii="Times New Roman" w:eastAsiaTheme="minorEastAsia" w:hAnsi="Times New Roman" w:cs="Times New Roman"/>
          <w:bCs/>
          <w:sz w:val="24"/>
          <w:szCs w:val="24"/>
        </w:rPr>
        <w:t>### END CODE HERE ###</w:t>
      </w:r>
      <w:r w:rsidR="009E2E03">
        <w:rPr>
          <w:rFonts w:ascii="Times New Roman" w:eastAsiaTheme="minorEastAsia" w:hAnsi="Times New Roman" w:cs="Times New Roman" w:hint="eastAsia"/>
          <w:bCs/>
          <w:sz w:val="24"/>
          <w:szCs w:val="24"/>
        </w:rPr>
        <w:t>"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Converting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numpy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rray to torch tensor is not discussed in the lecture. Utilize Google to do it!</w:t>
      </w:r>
    </w:p>
    <w:p w14:paraId="714C42E1" w14:textId="77777777" w:rsidR="00F161AD" w:rsidRPr="00F161AD" w:rsidRDefault="00F161AD" w:rsidP="00F161AD">
      <w:pPr>
        <w:tabs>
          <w:tab w:val="left" w:pos="6136"/>
        </w:tabs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F161AD" w14:paraId="4C3AD421" w14:textId="77777777" w:rsidTr="002A6232">
        <w:tc>
          <w:tcPr>
            <w:tcW w:w="9242" w:type="dxa"/>
            <w:shd w:val="clear" w:color="auto" w:fill="F2F2F2" w:themeFill="background1" w:themeFillShade="F2"/>
          </w:tcPr>
          <w:p w14:paraId="7DA6CAEF" w14:textId="77777777" w:rsidR="00736F04" w:rsidRPr="00736F04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import </w:t>
            </w:r>
            <w:proofErr w:type="spellStart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umpy</w:t>
            </w:r>
            <w:proofErr w:type="spellEnd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as </w:t>
            </w:r>
            <w:proofErr w:type="gramStart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</w:t>
            </w:r>
            <w:proofErr w:type="gramEnd"/>
          </w:p>
          <w:p w14:paraId="02C43AAC" w14:textId="77777777" w:rsidR="00736F04" w:rsidRPr="00736F04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mport pandas as pd</w:t>
            </w:r>
          </w:p>
          <w:p w14:paraId="3D0B9819" w14:textId="77777777" w:rsidR="00736F04" w:rsidRPr="00736F04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mport torch</w:t>
            </w:r>
          </w:p>
          <w:p w14:paraId="00D6D918" w14:textId="77777777" w:rsidR="00736F04" w:rsidRPr="00736F04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import </w:t>
            </w:r>
            <w:proofErr w:type="spellStart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torch.nn</w:t>
            </w:r>
            <w:proofErr w:type="spellEnd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as </w:t>
            </w:r>
            <w:proofErr w:type="spellStart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n</w:t>
            </w:r>
            <w:proofErr w:type="spellEnd"/>
          </w:p>
          <w:p w14:paraId="4D532850" w14:textId="77777777" w:rsidR="00736F04" w:rsidRPr="00736F04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spellStart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df</w:t>
            </w:r>
            <w:proofErr w:type="spellEnd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 </w:t>
            </w:r>
            <w:proofErr w:type="spellStart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d.read_csv</w:t>
            </w:r>
            <w:proofErr w:type="spellEnd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'HW12.csv')</w:t>
            </w:r>
          </w:p>
          <w:p w14:paraId="0A3E608E" w14:textId="77777777" w:rsidR="00736F04" w:rsidRPr="00736F04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ata = </w:t>
            </w:r>
            <w:proofErr w:type="spellStart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df.to_numpy</w:t>
            </w:r>
            <w:proofErr w:type="spellEnd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)</w:t>
            </w:r>
          </w:p>
          <w:p w14:paraId="160ADE36" w14:textId="77777777" w:rsidR="00736F04" w:rsidRPr="00736F04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# Convert the </w:t>
            </w:r>
            <w:proofErr w:type="spellStart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umpy</w:t>
            </w:r>
            <w:proofErr w:type="spellEnd"/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array to torch tensor</w:t>
            </w:r>
          </w:p>
          <w:p w14:paraId="39FB810E" w14:textId="77777777" w:rsidR="00736F04" w:rsidRPr="00736F04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### START CODE HERE ### (≈ 1 line of code)</w:t>
            </w:r>
          </w:p>
          <w:p w14:paraId="0A3A62A5" w14:textId="77777777" w:rsidR="00736F04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183D2B6E" w14:textId="67502F7B" w:rsidR="00736F04" w:rsidRPr="00736F04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### END CODE HERE ###</w:t>
            </w:r>
          </w:p>
          <w:p w14:paraId="28EB10BC" w14:textId="748A0D6F" w:rsidR="007C5558" w:rsidRDefault="007C5558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ata = 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data.type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torch.float32)</w:t>
            </w:r>
          </w:p>
          <w:p w14:paraId="7DB7EC42" w14:textId="62D1E27F" w:rsidR="00736F04" w:rsidRPr="00736F04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 = data[:,0]</w:t>
            </w:r>
          </w:p>
          <w:p w14:paraId="2FE701BF" w14:textId="17342702" w:rsidR="00F161AD" w:rsidRPr="008906CF" w:rsidRDefault="00736F0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36F04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X = data[:,1:]</w:t>
            </w:r>
          </w:p>
        </w:tc>
      </w:tr>
    </w:tbl>
    <w:p w14:paraId="7CE90595" w14:textId="2F97D149" w:rsidR="007C5558" w:rsidRDefault="007C5558" w:rsidP="00F161AD">
      <w:pPr>
        <w:tabs>
          <w:tab w:val="left" w:pos="6136"/>
        </w:tabs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E449962" w14:textId="77777777" w:rsidR="007C5558" w:rsidRDefault="007C5558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br w:type="page"/>
      </w:r>
    </w:p>
    <w:p w14:paraId="09F71D7F" w14:textId="05C86D65" w:rsidR="009E2E03" w:rsidRDefault="003E20A0" w:rsidP="009E2E03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 xml:space="preserve">We will make a </w:t>
      </w:r>
      <w:r w:rsidR="004A309E">
        <w:rPr>
          <w:rFonts w:ascii="Times New Roman" w:eastAsiaTheme="minorEastAsia" w:hAnsi="Times New Roman" w:cs="Times New Roman"/>
          <w:bCs/>
          <w:sz w:val="24"/>
          <w:szCs w:val="24"/>
        </w:rPr>
        <w:t>three-layer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neural network</w:t>
      </w:r>
      <w:r w:rsidR="004A309E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s shown below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The first hidden layer will have </w:t>
      </w:r>
      <w:r w:rsidR="004A309E">
        <w:rPr>
          <w:rFonts w:ascii="Times New Roman" w:eastAsiaTheme="minorEastAsia" w:hAnsi="Times New Roman" w:cs="Times New Roman" w:hint="eastAsia"/>
          <w:bCs/>
          <w:sz w:val="24"/>
          <w:szCs w:val="24"/>
        </w:rPr>
        <w:t>64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units, and the second hidden layer will have </w:t>
      </w:r>
      <w:r w:rsidR="004A309E">
        <w:rPr>
          <w:rFonts w:ascii="Times New Roman" w:eastAsiaTheme="minorEastAsia" w:hAnsi="Times New Roman" w:cs="Times New Roman" w:hint="eastAsia"/>
          <w:bCs/>
          <w:sz w:val="24"/>
          <w:szCs w:val="24"/>
        </w:rPr>
        <w:t>32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hidden units. Calculate the number of units for each layer by</w:t>
      </w:r>
      <w:r w:rsidR="009E2E03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illing the code between "### START CODE HERE ###" and "</w:t>
      </w:r>
      <w:r w:rsidR="009E2E03" w:rsidRPr="009E2E03">
        <w:rPr>
          <w:rFonts w:ascii="Times New Roman" w:eastAsiaTheme="minorEastAsia" w:hAnsi="Times New Roman" w:cs="Times New Roman"/>
          <w:bCs/>
          <w:sz w:val="24"/>
          <w:szCs w:val="24"/>
        </w:rPr>
        <w:t>### END CODE HERE ###</w:t>
      </w:r>
      <w:r w:rsidR="009E2E03">
        <w:rPr>
          <w:rFonts w:ascii="Times New Roman" w:eastAsiaTheme="minorEastAsia" w:hAnsi="Times New Roman" w:cs="Times New Roman" w:hint="eastAsia"/>
          <w:bCs/>
          <w:sz w:val="24"/>
          <w:szCs w:val="24"/>
        </w:rPr>
        <w:t>"</w:t>
      </w:r>
    </w:p>
    <w:p w14:paraId="5D80AD6E" w14:textId="22C54B68" w:rsidR="004A309E" w:rsidRPr="004A309E" w:rsidRDefault="004A309E" w:rsidP="004A309E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F161AD" w14:paraId="04C0A1F5" w14:textId="77777777" w:rsidTr="002A6232">
        <w:tc>
          <w:tcPr>
            <w:tcW w:w="9242" w:type="dxa"/>
            <w:shd w:val="clear" w:color="auto" w:fill="F2F2F2" w:themeFill="background1" w:themeFillShade="F2"/>
          </w:tcPr>
          <w:p w14:paraId="5AC1A059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ef </w:t>
            </w:r>
            <w:proofErr w:type="spellStart"/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layer_sizes</w:t>
            </w:r>
            <w:proofErr w:type="spellEnd"/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X, Y):</w:t>
            </w:r>
          </w:p>
          <w:p w14:paraId="5131600E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6E3EDE3D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rguments:</w:t>
            </w:r>
          </w:p>
          <w:p w14:paraId="7CE0AC3D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X -- input dataset of shape (number of examples, input size)</w:t>
            </w:r>
          </w:p>
          <w:p w14:paraId="523C9785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Y -- labels of shape (number of examples, output size)</w:t>
            </w:r>
          </w:p>
          <w:p w14:paraId="798DB0CA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4BC42FAA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s:</w:t>
            </w:r>
          </w:p>
          <w:p w14:paraId="40657762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0 -- the size of the input layer</w:t>
            </w:r>
          </w:p>
          <w:p w14:paraId="0FA1B04A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1 -- the size of the first hidden layer</w:t>
            </w:r>
          </w:p>
          <w:p w14:paraId="48F4B783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2 -- the size of the second hidden layer</w:t>
            </w:r>
          </w:p>
          <w:p w14:paraId="6F30F201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3 -- the size of the output layer</w:t>
            </w:r>
          </w:p>
          <w:p w14:paraId="43C11343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610CD7C4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define the number of units for each layer</w:t>
            </w:r>
          </w:p>
          <w:p w14:paraId="44BE5FA8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3 lines of code)</w:t>
            </w:r>
          </w:p>
          <w:p w14:paraId="5668879F" w14:textId="2484F03C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0327C591" w14:textId="1B00FAD3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27D3073F" w14:textId="0FA34001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65C9BEDF" w14:textId="04DB278E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07AC70B1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7D6BFD8E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 n_0, n_1, n_2, n_3</w:t>
            </w:r>
          </w:p>
          <w:p w14:paraId="32EB26D3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741FD879" w14:textId="023D3869" w:rsidR="00F161AD" w:rsidRPr="008906CF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n_0,n_1,n_2,n_3 = </w:t>
            </w:r>
            <w:proofErr w:type="spellStart"/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layer_sizes</w:t>
            </w:r>
            <w:proofErr w:type="spellEnd"/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X, Y)</w:t>
            </w:r>
          </w:p>
        </w:tc>
      </w:tr>
    </w:tbl>
    <w:p w14:paraId="6D11DB30" w14:textId="44D94324" w:rsidR="003E20A0" w:rsidRDefault="003E20A0" w:rsidP="00F161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5DF1855B" w14:textId="77777777" w:rsidR="003E20A0" w:rsidRDefault="003E20A0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br w:type="page"/>
      </w:r>
    </w:p>
    <w:p w14:paraId="745F5A3A" w14:textId="0A59E53E" w:rsidR="009C6C21" w:rsidRDefault="003E20A0" w:rsidP="009C6C21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 xml:space="preserve">Now we will make the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pytorch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module to make the neural network.</w:t>
      </w:r>
      <w:r w:rsidR="0048418F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4E160A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Have a look at the model in the Figure 1. The activation function for the first two layers is </w:t>
      </w:r>
      <w:proofErr w:type="spellStart"/>
      <w:r w:rsidR="00745CB2">
        <w:rPr>
          <w:rFonts w:ascii="Times New Roman" w:eastAsiaTheme="minorEastAsia" w:hAnsi="Times New Roman" w:cs="Times New Roman" w:hint="eastAsia"/>
          <w:bCs/>
          <w:sz w:val="24"/>
          <w:szCs w:val="24"/>
        </w:rPr>
        <w:t>ReLU</w:t>
      </w:r>
      <w:proofErr w:type="spellEnd"/>
      <w:r w:rsidR="004E160A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="004E160A">
        <w:rPr>
          <w:rFonts w:ascii="Times New Roman" w:eastAsiaTheme="minorEastAsia" w:hAnsi="Times New Roman" w:cs="Times New Roman"/>
          <w:bCs/>
          <w:sz w:val="24"/>
          <w:szCs w:val="24"/>
        </w:rPr>
        <w:t>and the</w:t>
      </w:r>
      <w:r w:rsidR="004E160A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inal layer is sigmoid.</w:t>
      </w:r>
      <w:r w:rsidR="00745CB2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Google how to implement the </w:t>
      </w:r>
      <w:proofErr w:type="spellStart"/>
      <w:r w:rsidR="00745CB2">
        <w:rPr>
          <w:rFonts w:ascii="Times New Roman" w:eastAsiaTheme="minorEastAsia" w:hAnsi="Times New Roman" w:cs="Times New Roman" w:hint="eastAsia"/>
          <w:bCs/>
          <w:sz w:val="24"/>
          <w:szCs w:val="24"/>
        </w:rPr>
        <w:t>ReLU</w:t>
      </w:r>
      <w:proofErr w:type="spellEnd"/>
      <w:r w:rsidR="00745CB2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ctivation function with </w:t>
      </w:r>
      <w:proofErr w:type="spellStart"/>
      <w:r w:rsidR="00745CB2">
        <w:rPr>
          <w:rFonts w:ascii="Times New Roman" w:eastAsiaTheme="minorEastAsia" w:hAnsi="Times New Roman" w:cs="Times New Roman" w:hint="eastAsia"/>
          <w:bCs/>
          <w:sz w:val="24"/>
          <w:szCs w:val="24"/>
        </w:rPr>
        <w:t>pytorch</w:t>
      </w:r>
      <w:proofErr w:type="spellEnd"/>
      <w:r w:rsidR="00745CB2">
        <w:rPr>
          <w:rFonts w:ascii="Times New Roman" w:eastAsiaTheme="minorEastAsia" w:hAnsi="Times New Roman" w:cs="Times New Roman" w:hint="eastAsia"/>
          <w:bCs/>
          <w:sz w:val="24"/>
          <w:szCs w:val="24"/>
        </w:rPr>
        <w:t>.</w:t>
      </w:r>
      <w:r w:rsidR="0048418F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3D0DD7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We will use the </w:t>
      </w:r>
      <w:r w:rsidR="003D0DD7">
        <w:rPr>
          <w:rFonts w:ascii="Times New Roman" w:eastAsiaTheme="minorEastAsia" w:hAnsi="Times New Roman" w:cs="Times New Roman"/>
          <w:bCs/>
          <w:sz w:val="24"/>
          <w:szCs w:val="24"/>
        </w:rPr>
        <w:t>logit</w:t>
      </w:r>
      <w:r w:rsidR="003D0DD7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cross entropy loss.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Fill the blank appropriately between "### START CODE HERE ###" and "</w:t>
      </w:r>
      <w:r w:rsidRPr="009E2E03">
        <w:rPr>
          <w:rFonts w:ascii="Times New Roman" w:eastAsiaTheme="minorEastAsia" w:hAnsi="Times New Roman" w:cs="Times New Roman"/>
          <w:bCs/>
          <w:sz w:val="24"/>
          <w:szCs w:val="24"/>
        </w:rPr>
        <w:t>### END CODE HERE ###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"</w:t>
      </w:r>
    </w:p>
    <w:p w14:paraId="71E196E0" w14:textId="12542EB0" w:rsidR="008E78C2" w:rsidRPr="00F161AD" w:rsidRDefault="008E78C2" w:rsidP="008E78C2">
      <w:pPr>
        <w:tabs>
          <w:tab w:val="left" w:pos="6136"/>
        </w:tabs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8E78C2" w14:paraId="1E45C787" w14:textId="77777777" w:rsidTr="002A6232">
        <w:tc>
          <w:tcPr>
            <w:tcW w:w="9242" w:type="dxa"/>
            <w:shd w:val="clear" w:color="auto" w:fill="F2F2F2" w:themeFill="background1" w:themeFillShade="F2"/>
          </w:tcPr>
          <w:p w14:paraId="07726EA2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class Model(</w:t>
            </w:r>
            <w:proofErr w:type="spellStart"/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n.Module</w:t>
            </w:r>
            <w:proofErr w:type="spellEnd"/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:</w:t>
            </w:r>
          </w:p>
          <w:p w14:paraId="4C0AFC17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def __</w:t>
            </w:r>
            <w:proofErr w:type="spellStart"/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nit</w:t>
            </w:r>
            <w:proofErr w:type="spellEnd"/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__(self,n_0,n_1,n_2,n_3):</w:t>
            </w:r>
          </w:p>
          <w:p w14:paraId="5C75E3E2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super().__</w:t>
            </w:r>
            <w:proofErr w:type="spellStart"/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nit</w:t>
            </w:r>
            <w:proofErr w:type="spellEnd"/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__()</w:t>
            </w:r>
          </w:p>
          <w:p w14:paraId="4163E0D3" w14:textId="77777777" w:rsidR="00361964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 Make 3 linear layers</w:t>
            </w:r>
            <w:r w:rsidR="00361964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.</w:t>
            </w:r>
          </w:p>
          <w:p w14:paraId="31B433AA" w14:textId="0574212D" w:rsidR="003E20A0" w:rsidRPr="003E20A0" w:rsidRDefault="0036196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    # Also save the activation function as the class attribute</w:t>
            </w:r>
          </w:p>
          <w:p w14:paraId="692EBD13" w14:textId="6EED7DFD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## START CODE HERE ### (≈ </w:t>
            </w:r>
            <w:r w:rsidR="00341AE6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4</w:t>
            </w: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line of code)</w:t>
            </w:r>
          </w:p>
          <w:p w14:paraId="41186435" w14:textId="04B377E5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438698B3" w14:textId="6E62971E" w:rsid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2EAA24F0" w14:textId="77777777" w:rsidR="00361964" w:rsidRPr="003E20A0" w:rsidRDefault="00361964" w:rsidP="00361964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5057E121" w14:textId="77777777" w:rsidR="00361964" w:rsidRPr="003E20A0" w:rsidRDefault="00361964" w:rsidP="00361964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7FAD1922" w14:textId="77777777" w:rsidR="00361964" w:rsidRPr="003E20A0" w:rsidRDefault="00361964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1D9CDD3A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## END CODE HERE ###</w:t>
            </w:r>
          </w:p>
          <w:p w14:paraId="25DFB783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128FF455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def forward(self, X):</w:t>
            </w:r>
          </w:p>
          <w:p w14:paraId="379D2F41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 perform forward. With two tanh and sigmoid</w:t>
            </w:r>
          </w:p>
          <w:p w14:paraId="242AAA4E" w14:textId="3FB4D188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## START CODE HERE ### (≈ 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5</w:t>
            </w: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line of code)</w:t>
            </w:r>
          </w:p>
          <w:p w14:paraId="13D43613" w14:textId="574C571A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4F2B322C" w14:textId="16D72FE4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47308F76" w14:textId="5854FD5E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2CFC74AA" w14:textId="4F88DA30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6C146C94" w14:textId="50273183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66966D43" w14:textId="77777777" w:rsidR="003E20A0" w:rsidRPr="003E20A0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## END CODE HERE ###</w:t>
            </w:r>
          </w:p>
          <w:p w14:paraId="44FC4DE9" w14:textId="33EA9B27" w:rsidR="00720560" w:rsidRPr="008906CF" w:rsidRDefault="003E20A0" w:rsidP="003E20A0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3E20A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return Z3</w:t>
            </w:r>
          </w:p>
        </w:tc>
      </w:tr>
    </w:tbl>
    <w:p w14:paraId="6844604E" w14:textId="77777777" w:rsidR="00F64FD1" w:rsidRDefault="00F64FD1" w:rsidP="00F64FD1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2D26B023" w14:textId="70C12767" w:rsidR="00341AE6" w:rsidRPr="00F64FD1" w:rsidRDefault="00341AE6" w:rsidP="00F64FD1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If you have implemented appropriately, the model will be trained with the following cod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8E78C2" w14:paraId="45ECEC58" w14:textId="77777777" w:rsidTr="002A6232">
        <w:tc>
          <w:tcPr>
            <w:tcW w:w="9242" w:type="dxa"/>
            <w:shd w:val="clear" w:color="auto" w:fill="F2F2F2" w:themeFill="background1" w:themeFillShade="F2"/>
          </w:tcPr>
          <w:p w14:paraId="24B124C7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N = Model(n_0,n_1,n_2,n_3)</w:t>
            </w:r>
          </w:p>
          <w:p w14:paraId="3ADCA9F4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import 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torch.optim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as 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optim</w:t>
            </w:r>
            <w:proofErr w:type="spellEnd"/>
          </w:p>
          <w:p w14:paraId="3E70D04E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criterion = 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n.BCEWithLogitsLoss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)</w:t>
            </w:r>
          </w:p>
          <w:p w14:paraId="08F411F0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optimizer = 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optim.SGD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N.parameters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(), 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lr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=0.1)</w:t>
            </w:r>
          </w:p>
          <w:p w14:paraId="1660D040" w14:textId="361F8D69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for 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in range(</w:t>
            </w:r>
            <w:r w:rsidR="001C5242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5</w:t>
            </w: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0000):</w:t>
            </w:r>
          </w:p>
          <w:p w14:paraId="1B21D33C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Z = NN(X)</w:t>
            </w:r>
          </w:p>
          <w:p w14:paraId="7BB1702C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optimizer.zero</w:t>
            </w:r>
            <w:proofErr w:type="gram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_grad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)</w:t>
            </w:r>
          </w:p>
          <w:p w14:paraId="61293DD8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loss = criterion(</w:t>
            </w:r>
            <w:proofErr w:type="gram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Z,Y</w:t>
            </w:r>
            <w:proofErr w:type="gram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</w:t>
            </w:r>
          </w:p>
          <w:p w14:paraId="06367D09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loss.backward</w:t>
            </w:r>
            <w:proofErr w:type="spellEnd"/>
            <w:proofErr w:type="gram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)</w:t>
            </w:r>
          </w:p>
          <w:p w14:paraId="73677585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optimizer.step</w:t>
            </w:r>
            <w:proofErr w:type="spellEnd"/>
            <w:proofErr w:type="gram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)</w:t>
            </w:r>
          </w:p>
          <w:p w14:paraId="63145272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if 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% 2000 == 0:</w:t>
            </w:r>
          </w:p>
          <w:p w14:paraId="1DABC53E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print(f'{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} loss: {loss:.3f}')</w:t>
            </w:r>
          </w:p>
          <w:p w14:paraId="61BAAF97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51EF2C6A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>Z = NN(X)</w:t>
            </w:r>
          </w:p>
          <w:p w14:paraId="5F87C250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A = </w:t>
            </w:r>
            <w:proofErr w:type="spellStart"/>
            <w:proofErr w:type="gram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torch.sigmoid</w:t>
            </w:r>
            <w:proofErr w:type="spellEnd"/>
            <w:proofErr w:type="gram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Z)</w:t>
            </w:r>
          </w:p>
          <w:p w14:paraId="76364ECD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 1*(A&gt;0.5)</w:t>
            </w:r>
          </w:p>
          <w:p w14:paraId="1C7A0337" w14:textId="77777777" w:rsidR="007C5558" w:rsidRPr="007C5558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accuracy = </w:t>
            </w:r>
            <w:proofErr w:type="spellStart"/>
            <w:proofErr w:type="gram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torch.mean</w:t>
            </w:r>
            <w:proofErr w:type="spellEnd"/>
            <w:proofErr w:type="gram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(Y==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.type(</w:t>
            </w:r>
            <w:proofErr w:type="spell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torch.float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)</w:t>
            </w:r>
          </w:p>
          <w:p w14:paraId="1F9C3012" w14:textId="0FDA0876" w:rsidR="007C5558" w:rsidRPr="008906CF" w:rsidRDefault="007C5558" w:rsidP="007C5558">
            <w:pPr>
              <w:spacing w:line="24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spellStart"/>
            <w:proofErr w:type="gram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f'The</w:t>
            </w:r>
            <w:proofErr w:type="spellEnd"/>
            <w:r w:rsidRPr="007C5558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model accuracy is {accuracy:.3f} %')</w:t>
            </w:r>
          </w:p>
        </w:tc>
      </w:tr>
    </w:tbl>
    <w:p w14:paraId="78681280" w14:textId="77777777" w:rsidR="00EF1619" w:rsidRPr="001D25C9" w:rsidRDefault="00EF1619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</w:p>
    <w:sectPr w:rsidR="00EF1619" w:rsidRPr="001D25C9" w:rsidSect="00727BD2">
      <w:headerReference w:type="default" r:id="rId9"/>
      <w:footerReference w:type="default" r:id="rId10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CFAC4" w14:textId="77777777" w:rsidR="00727BD2" w:rsidRDefault="00727BD2" w:rsidP="00D33A00">
      <w:pPr>
        <w:spacing w:after="0" w:line="240" w:lineRule="auto"/>
      </w:pPr>
      <w:r>
        <w:separator/>
      </w:r>
    </w:p>
  </w:endnote>
  <w:endnote w:type="continuationSeparator" w:id="0">
    <w:p w14:paraId="3FA54908" w14:textId="77777777" w:rsidR="00727BD2" w:rsidRDefault="00727BD2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BFCA7" w14:textId="77777777" w:rsidR="00727BD2" w:rsidRDefault="00727BD2" w:rsidP="00D33A00">
      <w:pPr>
        <w:spacing w:after="0" w:line="240" w:lineRule="auto"/>
      </w:pPr>
      <w:r>
        <w:separator/>
      </w:r>
    </w:p>
  </w:footnote>
  <w:footnote w:type="continuationSeparator" w:id="0">
    <w:p w14:paraId="58D04FC5" w14:textId="77777777" w:rsidR="00727BD2" w:rsidRDefault="00727BD2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B8B3E51"/>
    <w:multiLevelType w:val="hybridMultilevel"/>
    <w:tmpl w:val="CC6E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498660B4"/>
    <w:multiLevelType w:val="hybridMultilevel"/>
    <w:tmpl w:val="3EBE7706"/>
    <w:lvl w:ilvl="0" w:tplc="7EA027F0">
      <w:start w:val="1"/>
      <w:numFmt w:val="lowerLetter"/>
      <w:lvlText w:val="(%1)"/>
      <w:lvlJc w:val="left"/>
      <w:pPr>
        <w:ind w:left="46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245A51"/>
    <w:multiLevelType w:val="multilevel"/>
    <w:tmpl w:val="1940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AD01E9"/>
    <w:multiLevelType w:val="hybridMultilevel"/>
    <w:tmpl w:val="D4E28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6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8"/>
  </w:num>
  <w:num w:numId="2" w16cid:durableId="193272335">
    <w:abstractNumId w:val="15"/>
  </w:num>
  <w:num w:numId="3" w16cid:durableId="1511406658">
    <w:abstractNumId w:val="14"/>
  </w:num>
  <w:num w:numId="4" w16cid:durableId="1599290143">
    <w:abstractNumId w:val="11"/>
  </w:num>
  <w:num w:numId="5" w16cid:durableId="1493640835">
    <w:abstractNumId w:val="3"/>
  </w:num>
  <w:num w:numId="6" w16cid:durableId="795101191">
    <w:abstractNumId w:val="13"/>
  </w:num>
  <w:num w:numId="7" w16cid:durableId="316954205">
    <w:abstractNumId w:val="16"/>
  </w:num>
  <w:num w:numId="8" w16cid:durableId="52630582">
    <w:abstractNumId w:val="0"/>
  </w:num>
  <w:num w:numId="9" w16cid:durableId="126318925">
    <w:abstractNumId w:val="9"/>
  </w:num>
  <w:num w:numId="10" w16cid:durableId="663243842">
    <w:abstractNumId w:val="4"/>
  </w:num>
  <w:num w:numId="11" w16cid:durableId="1498423968">
    <w:abstractNumId w:val="1"/>
  </w:num>
  <w:num w:numId="12" w16cid:durableId="1333526928">
    <w:abstractNumId w:val="5"/>
  </w:num>
  <w:num w:numId="13" w16cid:durableId="1620725130">
    <w:abstractNumId w:val="12"/>
  </w:num>
  <w:num w:numId="14" w16cid:durableId="1766875620">
    <w:abstractNumId w:val="6"/>
  </w:num>
  <w:num w:numId="15" w16cid:durableId="1818765174">
    <w:abstractNumId w:val="7"/>
  </w:num>
  <w:num w:numId="16" w16cid:durableId="857892589">
    <w:abstractNumId w:val="10"/>
  </w:num>
  <w:num w:numId="17" w16cid:durableId="915898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tjQyM7EwsjA1NzNU0lEKTi0uzszPAykwMqwFAARaOdwtAAAA"/>
  </w:docVars>
  <w:rsids>
    <w:rsidRoot w:val="00237E0B"/>
    <w:rsid w:val="0003243C"/>
    <w:rsid w:val="00034909"/>
    <w:rsid w:val="00044BC4"/>
    <w:rsid w:val="00085F72"/>
    <w:rsid w:val="00095F49"/>
    <w:rsid w:val="000A0333"/>
    <w:rsid w:val="000B5423"/>
    <w:rsid w:val="000B5B59"/>
    <w:rsid w:val="000B7E52"/>
    <w:rsid w:val="000C028A"/>
    <w:rsid w:val="000D15B4"/>
    <w:rsid w:val="000D512F"/>
    <w:rsid w:val="000D5533"/>
    <w:rsid w:val="000E4CE5"/>
    <w:rsid w:val="000E4EB0"/>
    <w:rsid w:val="000E7B61"/>
    <w:rsid w:val="000F7D40"/>
    <w:rsid w:val="00100B27"/>
    <w:rsid w:val="0010262E"/>
    <w:rsid w:val="0011584A"/>
    <w:rsid w:val="00121E70"/>
    <w:rsid w:val="001267AC"/>
    <w:rsid w:val="00130F01"/>
    <w:rsid w:val="0013299F"/>
    <w:rsid w:val="00155CD8"/>
    <w:rsid w:val="001601CE"/>
    <w:rsid w:val="001A02CF"/>
    <w:rsid w:val="001A2D36"/>
    <w:rsid w:val="001C5242"/>
    <w:rsid w:val="001D0455"/>
    <w:rsid w:val="001D25C9"/>
    <w:rsid w:val="001D3E7C"/>
    <w:rsid w:val="00203577"/>
    <w:rsid w:val="00204F09"/>
    <w:rsid w:val="00216D6D"/>
    <w:rsid w:val="0022353A"/>
    <w:rsid w:val="00226CBD"/>
    <w:rsid w:val="00237E0B"/>
    <w:rsid w:val="0024075E"/>
    <w:rsid w:val="0025034B"/>
    <w:rsid w:val="00264E90"/>
    <w:rsid w:val="00264EA0"/>
    <w:rsid w:val="002774F4"/>
    <w:rsid w:val="002908A1"/>
    <w:rsid w:val="002A288F"/>
    <w:rsid w:val="002E56E0"/>
    <w:rsid w:val="00301DD3"/>
    <w:rsid w:val="00337400"/>
    <w:rsid w:val="00341AE6"/>
    <w:rsid w:val="00352300"/>
    <w:rsid w:val="00354BA7"/>
    <w:rsid w:val="00361964"/>
    <w:rsid w:val="00376B05"/>
    <w:rsid w:val="00380954"/>
    <w:rsid w:val="0038157F"/>
    <w:rsid w:val="003B5418"/>
    <w:rsid w:val="003C2ACE"/>
    <w:rsid w:val="003D0DD7"/>
    <w:rsid w:val="003D53BB"/>
    <w:rsid w:val="003E20A0"/>
    <w:rsid w:val="00402905"/>
    <w:rsid w:val="00420D62"/>
    <w:rsid w:val="004255B1"/>
    <w:rsid w:val="00444107"/>
    <w:rsid w:val="00444440"/>
    <w:rsid w:val="00452A14"/>
    <w:rsid w:val="00455514"/>
    <w:rsid w:val="00455DE3"/>
    <w:rsid w:val="00461CF4"/>
    <w:rsid w:val="00467DC7"/>
    <w:rsid w:val="0048418F"/>
    <w:rsid w:val="004A1666"/>
    <w:rsid w:val="004A309E"/>
    <w:rsid w:val="004A3AE9"/>
    <w:rsid w:val="004A5DFE"/>
    <w:rsid w:val="004B3CD0"/>
    <w:rsid w:val="004B49DB"/>
    <w:rsid w:val="004B6E8D"/>
    <w:rsid w:val="004B71C6"/>
    <w:rsid w:val="004C3090"/>
    <w:rsid w:val="004D072C"/>
    <w:rsid w:val="004D33F7"/>
    <w:rsid w:val="004E160A"/>
    <w:rsid w:val="004E30AA"/>
    <w:rsid w:val="004E4813"/>
    <w:rsid w:val="004F7EB5"/>
    <w:rsid w:val="00503B51"/>
    <w:rsid w:val="005426A2"/>
    <w:rsid w:val="005470BD"/>
    <w:rsid w:val="00551F6A"/>
    <w:rsid w:val="00573104"/>
    <w:rsid w:val="00582BCE"/>
    <w:rsid w:val="005A320E"/>
    <w:rsid w:val="005B4D07"/>
    <w:rsid w:val="005B5A7A"/>
    <w:rsid w:val="005E0AF5"/>
    <w:rsid w:val="005F36BB"/>
    <w:rsid w:val="0060242C"/>
    <w:rsid w:val="00603232"/>
    <w:rsid w:val="0060700D"/>
    <w:rsid w:val="0062234E"/>
    <w:rsid w:val="0062498B"/>
    <w:rsid w:val="00626A0E"/>
    <w:rsid w:val="0064125C"/>
    <w:rsid w:val="00647CA4"/>
    <w:rsid w:val="00655C4D"/>
    <w:rsid w:val="006563AF"/>
    <w:rsid w:val="00676A04"/>
    <w:rsid w:val="00680633"/>
    <w:rsid w:val="00686070"/>
    <w:rsid w:val="00693B08"/>
    <w:rsid w:val="006A4863"/>
    <w:rsid w:val="006D44C6"/>
    <w:rsid w:val="006F186A"/>
    <w:rsid w:val="00714EC1"/>
    <w:rsid w:val="00715559"/>
    <w:rsid w:val="00720560"/>
    <w:rsid w:val="00727BD2"/>
    <w:rsid w:val="00736F04"/>
    <w:rsid w:val="00736F8D"/>
    <w:rsid w:val="0074219B"/>
    <w:rsid w:val="00745CB2"/>
    <w:rsid w:val="00772939"/>
    <w:rsid w:val="00776BFF"/>
    <w:rsid w:val="00783ECB"/>
    <w:rsid w:val="007A00BA"/>
    <w:rsid w:val="007A2143"/>
    <w:rsid w:val="007B15E6"/>
    <w:rsid w:val="007C1957"/>
    <w:rsid w:val="007C4471"/>
    <w:rsid w:val="007C5558"/>
    <w:rsid w:val="007C56AF"/>
    <w:rsid w:val="007C7698"/>
    <w:rsid w:val="007D505D"/>
    <w:rsid w:val="007D7E7A"/>
    <w:rsid w:val="007F569E"/>
    <w:rsid w:val="00805E38"/>
    <w:rsid w:val="00816365"/>
    <w:rsid w:val="00820EE3"/>
    <w:rsid w:val="00821D70"/>
    <w:rsid w:val="00835BD3"/>
    <w:rsid w:val="00840B8D"/>
    <w:rsid w:val="008463BB"/>
    <w:rsid w:val="00854C4C"/>
    <w:rsid w:val="00856DC9"/>
    <w:rsid w:val="008626CC"/>
    <w:rsid w:val="008648FF"/>
    <w:rsid w:val="008821F9"/>
    <w:rsid w:val="00886F7C"/>
    <w:rsid w:val="008906CF"/>
    <w:rsid w:val="008A4BAD"/>
    <w:rsid w:val="008C448A"/>
    <w:rsid w:val="008C76FC"/>
    <w:rsid w:val="008D33D2"/>
    <w:rsid w:val="008D65FF"/>
    <w:rsid w:val="008E3ED8"/>
    <w:rsid w:val="008E78C2"/>
    <w:rsid w:val="00934BCC"/>
    <w:rsid w:val="0094232B"/>
    <w:rsid w:val="00944387"/>
    <w:rsid w:val="009465CB"/>
    <w:rsid w:val="00946F39"/>
    <w:rsid w:val="00947884"/>
    <w:rsid w:val="00960755"/>
    <w:rsid w:val="0097694C"/>
    <w:rsid w:val="009956FF"/>
    <w:rsid w:val="009A78CF"/>
    <w:rsid w:val="009B78A2"/>
    <w:rsid w:val="009C6C21"/>
    <w:rsid w:val="009D2CB6"/>
    <w:rsid w:val="009D3143"/>
    <w:rsid w:val="009D6CDB"/>
    <w:rsid w:val="009E2E03"/>
    <w:rsid w:val="009E4DEE"/>
    <w:rsid w:val="009F7A78"/>
    <w:rsid w:val="00A04047"/>
    <w:rsid w:val="00A069AB"/>
    <w:rsid w:val="00A14420"/>
    <w:rsid w:val="00A36BD6"/>
    <w:rsid w:val="00A4133C"/>
    <w:rsid w:val="00A431C9"/>
    <w:rsid w:val="00A46638"/>
    <w:rsid w:val="00A65650"/>
    <w:rsid w:val="00A74512"/>
    <w:rsid w:val="00A9079C"/>
    <w:rsid w:val="00AA389B"/>
    <w:rsid w:val="00AD269C"/>
    <w:rsid w:val="00AF2A5D"/>
    <w:rsid w:val="00B061E5"/>
    <w:rsid w:val="00B34163"/>
    <w:rsid w:val="00B40B20"/>
    <w:rsid w:val="00B41199"/>
    <w:rsid w:val="00B44DB4"/>
    <w:rsid w:val="00B508B6"/>
    <w:rsid w:val="00B5291B"/>
    <w:rsid w:val="00B52E62"/>
    <w:rsid w:val="00B5514B"/>
    <w:rsid w:val="00B626CF"/>
    <w:rsid w:val="00B655B3"/>
    <w:rsid w:val="00B81D01"/>
    <w:rsid w:val="00B8496A"/>
    <w:rsid w:val="00B902CC"/>
    <w:rsid w:val="00BB46EF"/>
    <w:rsid w:val="00BC69EF"/>
    <w:rsid w:val="00BC6C44"/>
    <w:rsid w:val="00BE0324"/>
    <w:rsid w:val="00BF315C"/>
    <w:rsid w:val="00BF327E"/>
    <w:rsid w:val="00C042A9"/>
    <w:rsid w:val="00C06141"/>
    <w:rsid w:val="00C45155"/>
    <w:rsid w:val="00C51ACD"/>
    <w:rsid w:val="00C54D30"/>
    <w:rsid w:val="00C6354D"/>
    <w:rsid w:val="00C9376C"/>
    <w:rsid w:val="00C94177"/>
    <w:rsid w:val="00C97729"/>
    <w:rsid w:val="00CA0FBC"/>
    <w:rsid w:val="00CA5FEB"/>
    <w:rsid w:val="00CC30D0"/>
    <w:rsid w:val="00CC3FF3"/>
    <w:rsid w:val="00CD26C9"/>
    <w:rsid w:val="00CE403B"/>
    <w:rsid w:val="00CF3E64"/>
    <w:rsid w:val="00D0103C"/>
    <w:rsid w:val="00D33A00"/>
    <w:rsid w:val="00D40EE0"/>
    <w:rsid w:val="00D535C7"/>
    <w:rsid w:val="00D6161E"/>
    <w:rsid w:val="00D75127"/>
    <w:rsid w:val="00D864CB"/>
    <w:rsid w:val="00D910F6"/>
    <w:rsid w:val="00D966E1"/>
    <w:rsid w:val="00DB3972"/>
    <w:rsid w:val="00DD2638"/>
    <w:rsid w:val="00DE72E7"/>
    <w:rsid w:val="00DE7AB0"/>
    <w:rsid w:val="00DF13B4"/>
    <w:rsid w:val="00E01F5B"/>
    <w:rsid w:val="00E43B61"/>
    <w:rsid w:val="00E449B9"/>
    <w:rsid w:val="00E50DAD"/>
    <w:rsid w:val="00E677C0"/>
    <w:rsid w:val="00EA13EF"/>
    <w:rsid w:val="00EB404A"/>
    <w:rsid w:val="00EB7D0F"/>
    <w:rsid w:val="00EE1337"/>
    <w:rsid w:val="00EE1AFB"/>
    <w:rsid w:val="00EF1619"/>
    <w:rsid w:val="00EF3918"/>
    <w:rsid w:val="00F14EA8"/>
    <w:rsid w:val="00F161AD"/>
    <w:rsid w:val="00F174BC"/>
    <w:rsid w:val="00F455F9"/>
    <w:rsid w:val="00F506BE"/>
    <w:rsid w:val="00F52BE1"/>
    <w:rsid w:val="00F57E66"/>
    <w:rsid w:val="00F64FD1"/>
    <w:rsid w:val="00F74C6D"/>
    <w:rsid w:val="00FC602C"/>
    <w:rsid w:val="00FE6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docId w15:val="{F76CFCCE-8B9B-4DFA-9E17-5D0419CE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  <w:style w:type="table" w:styleId="GridTable2">
    <w:name w:val="Grid Table 2"/>
    <w:basedOn w:val="TableNormal"/>
    <w:uiPriority w:val="47"/>
    <w:rsid w:val="00BC6C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890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D25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216D6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2056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43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7</TotalTime>
  <Pages>1</Pages>
  <Words>516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159</cp:revision>
  <cp:lastPrinted>2024-04-08T03:09:00Z</cp:lastPrinted>
  <dcterms:created xsi:type="dcterms:W3CDTF">2024-03-04T10:08:00Z</dcterms:created>
  <dcterms:modified xsi:type="dcterms:W3CDTF">2024-04-08T03:10:00Z</dcterms:modified>
</cp:coreProperties>
</file>